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Alessio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Arfin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Brescia, BS, Italia Bedizzole, BS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Bedizzole, BS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09/11/2004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459864986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alessio.arfini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21/06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21/06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21/06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21/06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